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36132E" w14:textId="1CB2110B" w:rsidR="00632D1C" w:rsidRDefault="00632D1C" w:rsidP="00C72862">
      <w:pPr>
        <w:pStyle w:val="Heading1"/>
        <w:jc w:val="left"/>
      </w:pPr>
      <w:r w:rsidRPr="00AE5EE0">
        <w:t>FORM # 440</w:t>
      </w:r>
      <w:r w:rsidR="00EF69F0">
        <w:t xml:space="preserve"> Employee Orientation</w:t>
      </w:r>
    </w:p>
    <w:p w14:paraId="4C36132F" w14:textId="77777777" w:rsidR="00C72862" w:rsidRDefault="00C72862">
      <w:pPr>
        <w:pStyle w:val="Heading1"/>
        <w:rPr>
          <w:rFonts w:ascii="Arial" w:hAnsi="Arial" w:cs="Arial"/>
          <w:sz w:val="32"/>
          <w:szCs w:val="32"/>
        </w:rPr>
      </w:pPr>
    </w:p>
    <w:sdt>
      <w:sdtPr>
        <w:rPr>
          <w:rFonts w:asciiTheme="minorHAnsi" w:hAnsiTheme="minorHAnsi" w:cstheme="minorHAnsi"/>
        </w:rPr>
        <w:alias w:val="Company"/>
        <w:tag w:val=""/>
        <w:id w:val="-1825886207"/>
        <w:placeholder>
          <w:docPart w:val="29BE48F6A8434BC0A206C4F2F26E5913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p w14:paraId="4C361330" w14:textId="126B5A6B" w:rsidR="00632D1C" w:rsidRDefault="00B479D1">
          <w:pPr>
            <w:pStyle w:val="Heading1"/>
            <w:rPr>
              <w:rFonts w:ascii="Arial" w:hAnsi="Arial" w:cs="Arial"/>
              <w:sz w:val="32"/>
              <w:szCs w:val="32"/>
            </w:rPr>
          </w:pPr>
          <w:r>
            <w:rPr>
              <w:rFonts w:asciiTheme="minorHAnsi" w:hAnsiTheme="minorHAnsi" w:cstheme="minorHAnsi"/>
            </w:rPr>
            <w:t>Clark Quality</w:t>
          </w:r>
          <w:r w:rsidR="00105C01" w:rsidRPr="00105C01">
            <w:rPr>
              <w:rFonts w:asciiTheme="minorHAnsi" w:hAnsiTheme="minorHAnsi" w:cstheme="minorHAnsi"/>
            </w:rPr>
            <w:t xml:space="preserve"> Care</w:t>
          </w:r>
        </w:p>
      </w:sdtContent>
    </w:sdt>
    <w:p w14:paraId="13723466" w14:textId="57B2F345" w:rsidR="00EF69F0" w:rsidRDefault="00EF69F0" w:rsidP="00EF69F0">
      <w:pPr>
        <w:ind w:left="-900"/>
      </w:pPr>
    </w:p>
    <w:p w14:paraId="1593871C" w14:textId="77777777" w:rsidR="00EF69F0" w:rsidRPr="00083365" w:rsidRDefault="00EF69F0" w:rsidP="00EF69F0">
      <w:pPr>
        <w:ind w:left="-900"/>
        <w:rPr>
          <w:sz w:val="22"/>
          <w:szCs w:val="22"/>
        </w:rPr>
      </w:pPr>
    </w:p>
    <w:p w14:paraId="4C361333" w14:textId="77777777" w:rsidR="00632D1C" w:rsidRPr="00083365" w:rsidRDefault="00632D1C">
      <w:pPr>
        <w:ind w:left="-900"/>
        <w:rPr>
          <w:rFonts w:ascii="Arial" w:hAnsi="Arial" w:cs="Arial"/>
          <w:b/>
          <w:sz w:val="22"/>
          <w:szCs w:val="22"/>
        </w:rPr>
      </w:pPr>
      <w:r w:rsidRPr="00083365">
        <w:rPr>
          <w:rFonts w:ascii="Arial" w:hAnsi="Arial" w:cs="Arial"/>
          <w:b/>
          <w:sz w:val="22"/>
          <w:szCs w:val="22"/>
        </w:rPr>
        <w:t>Employee Name: _________________________________    ID# _________________</w:t>
      </w:r>
    </w:p>
    <w:p w14:paraId="4C361334" w14:textId="77777777" w:rsidR="00632D1C" w:rsidRPr="00083365" w:rsidRDefault="00632D1C">
      <w:pPr>
        <w:ind w:left="-900"/>
        <w:rPr>
          <w:rFonts w:ascii="Arial" w:hAnsi="Arial" w:cs="Arial"/>
          <w:b/>
          <w:sz w:val="22"/>
          <w:szCs w:val="22"/>
        </w:rPr>
      </w:pPr>
    </w:p>
    <w:p w14:paraId="4C361335" w14:textId="77777777" w:rsidR="00632D1C" w:rsidRPr="00083365" w:rsidRDefault="00632D1C">
      <w:pPr>
        <w:ind w:left="-900"/>
        <w:rPr>
          <w:rFonts w:ascii="Arial" w:hAnsi="Arial" w:cs="Arial"/>
          <w:b/>
          <w:sz w:val="22"/>
          <w:szCs w:val="22"/>
        </w:rPr>
      </w:pPr>
      <w:r w:rsidRPr="00083365">
        <w:rPr>
          <w:rFonts w:ascii="Arial" w:hAnsi="Arial" w:cs="Arial"/>
          <w:b/>
          <w:sz w:val="22"/>
          <w:szCs w:val="22"/>
        </w:rPr>
        <w:t>Date of Hire / Contractual Agreement: ________________________</w:t>
      </w:r>
    </w:p>
    <w:p w14:paraId="4C361336" w14:textId="77777777" w:rsidR="00632D1C" w:rsidRDefault="00632D1C">
      <w:pPr>
        <w:rPr>
          <w:rFonts w:ascii="Arial" w:hAnsi="Arial" w:cs="Arial"/>
          <w:b/>
        </w:rPr>
      </w:pPr>
    </w:p>
    <w:tbl>
      <w:tblPr>
        <w:tblW w:w="10800" w:type="dxa"/>
        <w:jc w:val="center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9360"/>
      </w:tblGrid>
      <w:tr w:rsidR="00632D1C" w14:paraId="4C361339" w14:textId="77777777">
        <w:trPr>
          <w:jc w:val="center"/>
        </w:trPr>
        <w:tc>
          <w:tcPr>
            <w:tcW w:w="1440" w:type="dxa"/>
          </w:tcPr>
          <w:p w14:paraId="4C361337" w14:textId="77777777" w:rsidR="00632D1C" w:rsidRDefault="00632D1C">
            <w:pPr>
              <w:pStyle w:val="Heading1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DATE</w:t>
            </w:r>
          </w:p>
        </w:tc>
        <w:tc>
          <w:tcPr>
            <w:tcW w:w="9360" w:type="dxa"/>
            <w:tcBorders>
              <w:bottom w:val="single" w:sz="4" w:space="0" w:color="auto"/>
            </w:tcBorders>
          </w:tcPr>
          <w:p w14:paraId="4C361338" w14:textId="77777777" w:rsidR="00632D1C" w:rsidRDefault="00632D1C">
            <w:pPr>
              <w:pStyle w:val="Heading1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 xml:space="preserve">EMPLOYEE ORIENTATION CHECKLIST </w:t>
            </w:r>
          </w:p>
        </w:tc>
      </w:tr>
      <w:tr w:rsidR="00632D1C" w14:paraId="4C36133C" w14:textId="77777777">
        <w:trPr>
          <w:jc w:val="center"/>
        </w:trPr>
        <w:tc>
          <w:tcPr>
            <w:tcW w:w="1440" w:type="dxa"/>
          </w:tcPr>
          <w:p w14:paraId="4C36133A" w14:textId="77777777" w:rsidR="00632D1C" w:rsidRDefault="00632D1C">
            <w:pPr>
              <w:pStyle w:val="Heading1"/>
            </w:pPr>
          </w:p>
        </w:tc>
        <w:tc>
          <w:tcPr>
            <w:tcW w:w="9360" w:type="dxa"/>
            <w:tcBorders>
              <w:bottom w:val="single" w:sz="4" w:space="0" w:color="auto"/>
            </w:tcBorders>
          </w:tcPr>
          <w:p w14:paraId="4C36133B" w14:textId="15790628" w:rsidR="00632D1C" w:rsidRPr="003D32D5" w:rsidRDefault="00632D1C" w:rsidP="003D32D5">
            <w:pPr>
              <w:pStyle w:val="Heading1"/>
              <w:jc w:val="left"/>
              <w:rPr>
                <w:rFonts w:ascii="Arial" w:eastAsiaTheme="minorEastAsia" w:hAnsi="Arial" w:cs="Arial"/>
              </w:rPr>
            </w:pPr>
            <w:r w:rsidRPr="007D1532">
              <w:rPr>
                <w:rFonts w:ascii="Arial" w:hAnsi="Arial" w:cs="Arial"/>
                <w:sz w:val="22"/>
              </w:rPr>
              <w:t>MISSION STATEMENT</w:t>
            </w:r>
            <w:r w:rsidR="00744733" w:rsidRPr="007D1532">
              <w:rPr>
                <w:rFonts w:ascii="Arial" w:hAnsi="Arial" w:cs="Arial"/>
                <w:sz w:val="22"/>
              </w:rPr>
              <w:t>, OBJECTIVES</w:t>
            </w:r>
            <w:r w:rsidRPr="007D1532">
              <w:rPr>
                <w:rFonts w:ascii="Arial" w:hAnsi="Arial" w:cs="Arial"/>
                <w:sz w:val="22"/>
              </w:rPr>
              <w:t xml:space="preserve"> AND PHILOSOPHY OF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alias w:val="Company"/>
                <w:tag w:val=""/>
                <w:id w:val="-1255820228"/>
                <w:placeholder>
                  <w:docPart w:val="0F1A5D31D4C24F67B1324E5AD2FE748D"/>
                </w:placeholder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="00B479D1">
                  <w:rPr>
                    <w:rFonts w:ascii="Arial" w:hAnsi="Arial" w:cs="Arial"/>
                    <w:sz w:val="22"/>
                    <w:szCs w:val="22"/>
                  </w:rPr>
                  <w:t>Clark Quality Care</w:t>
                </w:r>
              </w:sdtContent>
            </w:sdt>
          </w:p>
        </w:tc>
      </w:tr>
      <w:tr w:rsidR="00632D1C" w14:paraId="4C36133F" w14:textId="77777777">
        <w:trPr>
          <w:jc w:val="center"/>
        </w:trPr>
        <w:tc>
          <w:tcPr>
            <w:tcW w:w="1440" w:type="dxa"/>
          </w:tcPr>
          <w:p w14:paraId="4C36133D" w14:textId="77777777" w:rsidR="00632D1C" w:rsidRDefault="00632D1C">
            <w:pPr>
              <w:pStyle w:val="Heading1"/>
            </w:pPr>
          </w:p>
        </w:tc>
        <w:tc>
          <w:tcPr>
            <w:tcW w:w="9360" w:type="dxa"/>
            <w:tcBorders>
              <w:bottom w:val="single" w:sz="4" w:space="0" w:color="auto"/>
            </w:tcBorders>
          </w:tcPr>
          <w:p w14:paraId="4C36133E" w14:textId="0CB13863" w:rsidR="00632D1C" w:rsidRPr="007D1532" w:rsidRDefault="002D7290">
            <w:pPr>
              <w:pStyle w:val="Heading1"/>
              <w:jc w:val="left"/>
              <w:rPr>
                <w:rFonts w:ascii="Arial" w:hAnsi="Arial" w:cs="Arial"/>
                <w:sz w:val="22"/>
              </w:rPr>
            </w:pPr>
            <w:r w:rsidRPr="007D1532">
              <w:rPr>
                <w:rFonts w:ascii="Arial" w:hAnsi="Arial" w:cs="Arial"/>
                <w:sz w:val="22"/>
              </w:rPr>
              <w:t>Confidentiality practices for individual receiving services including: access, duplication, and dissemination, of any portion of an individual’s record</w:t>
            </w:r>
          </w:p>
        </w:tc>
      </w:tr>
      <w:tr w:rsidR="00632D1C" w14:paraId="4C361342" w14:textId="77777777">
        <w:trPr>
          <w:jc w:val="center"/>
        </w:trPr>
        <w:tc>
          <w:tcPr>
            <w:tcW w:w="1440" w:type="dxa"/>
          </w:tcPr>
          <w:p w14:paraId="4C361340" w14:textId="77777777" w:rsidR="00632D1C" w:rsidRDefault="00632D1C">
            <w:pPr>
              <w:pStyle w:val="Heading1"/>
            </w:pPr>
          </w:p>
        </w:tc>
        <w:tc>
          <w:tcPr>
            <w:tcW w:w="9360" w:type="dxa"/>
            <w:tcBorders>
              <w:bottom w:val="single" w:sz="4" w:space="0" w:color="auto"/>
            </w:tcBorders>
          </w:tcPr>
          <w:p w14:paraId="4C361341" w14:textId="45C00B03" w:rsidR="00632D1C" w:rsidRPr="007D1532" w:rsidRDefault="002D7290">
            <w:pPr>
              <w:pStyle w:val="Heading1"/>
              <w:jc w:val="left"/>
              <w:rPr>
                <w:rFonts w:ascii="Arial" w:hAnsi="Arial" w:cs="Arial"/>
                <w:sz w:val="22"/>
              </w:rPr>
            </w:pPr>
            <w:r w:rsidRPr="007D1532">
              <w:rPr>
                <w:rFonts w:ascii="Arial" w:hAnsi="Arial" w:cs="Arial"/>
                <w:sz w:val="22"/>
              </w:rPr>
              <w:t>Practices that assure an individual’s rights including orientation to human rights regulations</w:t>
            </w:r>
          </w:p>
        </w:tc>
      </w:tr>
      <w:tr w:rsidR="00632D1C" w14:paraId="4C361345" w14:textId="77777777">
        <w:trPr>
          <w:jc w:val="center"/>
        </w:trPr>
        <w:tc>
          <w:tcPr>
            <w:tcW w:w="1440" w:type="dxa"/>
          </w:tcPr>
          <w:p w14:paraId="4C361343" w14:textId="77777777" w:rsidR="00632D1C" w:rsidRDefault="00632D1C">
            <w:pPr>
              <w:pStyle w:val="Heading1"/>
            </w:pPr>
          </w:p>
        </w:tc>
        <w:tc>
          <w:tcPr>
            <w:tcW w:w="9360" w:type="dxa"/>
            <w:tcBorders>
              <w:bottom w:val="single" w:sz="4" w:space="0" w:color="auto"/>
            </w:tcBorders>
          </w:tcPr>
          <w:p w14:paraId="4C361344" w14:textId="27DBCAA7" w:rsidR="00632D1C" w:rsidRPr="007D1532" w:rsidRDefault="002D7290">
            <w:pPr>
              <w:pStyle w:val="Heading1"/>
              <w:jc w:val="left"/>
              <w:rPr>
                <w:rFonts w:ascii="Arial" w:hAnsi="Arial" w:cs="Arial"/>
                <w:sz w:val="22"/>
              </w:rPr>
            </w:pPr>
            <w:r w:rsidRPr="007D1532">
              <w:rPr>
                <w:rFonts w:ascii="Arial" w:hAnsi="Arial" w:cs="Arial"/>
                <w:sz w:val="22"/>
              </w:rPr>
              <w:t>Applicable personnel policies</w:t>
            </w:r>
          </w:p>
        </w:tc>
      </w:tr>
      <w:tr w:rsidR="00632D1C" w14:paraId="4C361348" w14:textId="77777777">
        <w:trPr>
          <w:jc w:val="center"/>
        </w:trPr>
        <w:tc>
          <w:tcPr>
            <w:tcW w:w="1440" w:type="dxa"/>
          </w:tcPr>
          <w:p w14:paraId="4C361346" w14:textId="77777777" w:rsidR="00632D1C" w:rsidRDefault="00632D1C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9360" w:type="dxa"/>
            <w:tcBorders>
              <w:top w:val="single" w:sz="4" w:space="0" w:color="auto"/>
              <w:bottom w:val="single" w:sz="4" w:space="0" w:color="auto"/>
              <w:right w:val="thickThinSmallGap" w:sz="24" w:space="0" w:color="auto"/>
            </w:tcBorders>
          </w:tcPr>
          <w:p w14:paraId="4C361347" w14:textId="5C29CEA8" w:rsidR="00632D1C" w:rsidRPr="007D1532" w:rsidRDefault="002D7290">
            <w:pPr>
              <w:pStyle w:val="Heading3"/>
              <w:rPr>
                <w:rFonts w:ascii="Arial" w:hAnsi="Arial" w:cs="Arial"/>
                <w:b/>
                <w:sz w:val="22"/>
              </w:rPr>
            </w:pPr>
            <w:r w:rsidRPr="007D1532">
              <w:rPr>
                <w:rFonts w:ascii="Arial" w:hAnsi="Arial" w:cs="Arial"/>
                <w:b/>
                <w:sz w:val="22"/>
              </w:rPr>
              <w:t>Emergency preparedness procedures</w:t>
            </w:r>
          </w:p>
        </w:tc>
      </w:tr>
      <w:tr w:rsidR="00744733" w14:paraId="4C36134B" w14:textId="77777777">
        <w:trPr>
          <w:jc w:val="center"/>
        </w:trPr>
        <w:tc>
          <w:tcPr>
            <w:tcW w:w="1440" w:type="dxa"/>
          </w:tcPr>
          <w:p w14:paraId="4C361349" w14:textId="77777777" w:rsidR="00744733" w:rsidRDefault="0074473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9360" w:type="dxa"/>
            <w:tcBorders>
              <w:top w:val="single" w:sz="4" w:space="0" w:color="auto"/>
              <w:bottom w:val="single" w:sz="4" w:space="0" w:color="auto"/>
              <w:right w:val="thickThinSmallGap" w:sz="24" w:space="0" w:color="auto"/>
            </w:tcBorders>
          </w:tcPr>
          <w:p w14:paraId="4C36134A" w14:textId="0B494BFA" w:rsidR="00744733" w:rsidRPr="007D1532" w:rsidRDefault="002D7290">
            <w:pPr>
              <w:pStyle w:val="Heading3"/>
              <w:rPr>
                <w:rFonts w:ascii="Arial" w:hAnsi="Arial" w:cs="Arial"/>
                <w:b/>
                <w:sz w:val="22"/>
              </w:rPr>
            </w:pPr>
            <w:r w:rsidRPr="007D1532">
              <w:rPr>
                <w:rFonts w:ascii="Arial" w:hAnsi="Arial" w:cs="Arial"/>
                <w:b/>
                <w:sz w:val="22"/>
              </w:rPr>
              <w:t>Person-centeredness</w:t>
            </w:r>
          </w:p>
        </w:tc>
      </w:tr>
      <w:tr w:rsidR="00632D1C" w14:paraId="4C36134E" w14:textId="77777777">
        <w:trPr>
          <w:jc w:val="center"/>
        </w:trPr>
        <w:tc>
          <w:tcPr>
            <w:tcW w:w="1440" w:type="dxa"/>
          </w:tcPr>
          <w:p w14:paraId="4C36134C" w14:textId="77777777" w:rsidR="00632D1C" w:rsidRDefault="00632D1C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9360" w:type="dxa"/>
            <w:tcBorders>
              <w:top w:val="single" w:sz="4" w:space="0" w:color="auto"/>
              <w:bottom w:val="single" w:sz="4" w:space="0" w:color="auto"/>
              <w:right w:val="thickThinSmallGap" w:sz="24" w:space="0" w:color="auto"/>
            </w:tcBorders>
          </w:tcPr>
          <w:p w14:paraId="4C36134D" w14:textId="5D4750F8" w:rsidR="00632D1C" w:rsidRPr="007D1532" w:rsidRDefault="002D7290">
            <w:pPr>
              <w:pStyle w:val="Heading3"/>
              <w:rPr>
                <w:rFonts w:ascii="Arial" w:hAnsi="Arial" w:cs="Arial"/>
                <w:b/>
                <w:sz w:val="22"/>
              </w:rPr>
            </w:pPr>
            <w:r w:rsidRPr="007D1532">
              <w:rPr>
                <w:rFonts w:ascii="Arial" w:hAnsi="Arial" w:cs="Arial"/>
                <w:b/>
                <w:sz w:val="22"/>
              </w:rPr>
              <w:t>Infection control practices and measures</w:t>
            </w:r>
          </w:p>
        </w:tc>
      </w:tr>
      <w:tr w:rsidR="00632D1C" w14:paraId="4C361351" w14:textId="77777777">
        <w:trPr>
          <w:jc w:val="center"/>
        </w:trPr>
        <w:tc>
          <w:tcPr>
            <w:tcW w:w="1440" w:type="dxa"/>
          </w:tcPr>
          <w:p w14:paraId="4C36134F" w14:textId="77777777" w:rsidR="00632D1C" w:rsidRDefault="00632D1C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9360" w:type="dxa"/>
            <w:tcBorders>
              <w:top w:val="nil"/>
            </w:tcBorders>
          </w:tcPr>
          <w:p w14:paraId="4C361350" w14:textId="21478E56" w:rsidR="00632D1C" w:rsidRPr="007D1532" w:rsidRDefault="002D7290">
            <w:pPr>
              <w:jc w:val="both"/>
              <w:rPr>
                <w:rFonts w:ascii="Arial" w:hAnsi="Arial" w:cs="Arial"/>
                <w:b/>
                <w:sz w:val="22"/>
              </w:rPr>
            </w:pPr>
            <w:r w:rsidRPr="007D1532">
              <w:rPr>
                <w:rFonts w:ascii="Arial" w:hAnsi="Arial" w:cs="Arial"/>
                <w:b/>
                <w:sz w:val="22"/>
              </w:rPr>
              <w:t>Other policies and procedures that apply to specific duties and responsibilities</w:t>
            </w:r>
          </w:p>
        </w:tc>
      </w:tr>
      <w:tr w:rsidR="00632D1C" w14:paraId="4C361366" w14:textId="77777777">
        <w:trPr>
          <w:jc w:val="center"/>
        </w:trPr>
        <w:tc>
          <w:tcPr>
            <w:tcW w:w="1440" w:type="dxa"/>
          </w:tcPr>
          <w:p w14:paraId="4C361364" w14:textId="77777777" w:rsidR="00632D1C" w:rsidRDefault="00632D1C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9360" w:type="dxa"/>
          </w:tcPr>
          <w:p w14:paraId="4C361365" w14:textId="702A50FE" w:rsidR="00632D1C" w:rsidRDefault="002D7290" w:rsidP="00D80D0E">
            <w:pPr>
              <w:jc w:val="both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Serious incident reporting</w:t>
            </w:r>
          </w:p>
        </w:tc>
      </w:tr>
      <w:tr w:rsidR="00632D1C" w14:paraId="4C361369" w14:textId="77777777">
        <w:trPr>
          <w:jc w:val="center"/>
        </w:trPr>
        <w:tc>
          <w:tcPr>
            <w:tcW w:w="1440" w:type="dxa"/>
          </w:tcPr>
          <w:p w14:paraId="4C361367" w14:textId="77777777" w:rsidR="00632D1C" w:rsidRDefault="00632D1C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9360" w:type="dxa"/>
          </w:tcPr>
          <w:p w14:paraId="4C361368" w14:textId="4A8FD2EA" w:rsidR="00632D1C" w:rsidRDefault="00C02B89">
            <w:pPr>
              <w:jc w:val="both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HCBS Rights</w:t>
            </w:r>
          </w:p>
        </w:tc>
      </w:tr>
      <w:tr w:rsidR="00632D1C" w14:paraId="4C36136C" w14:textId="77777777">
        <w:trPr>
          <w:jc w:val="center"/>
        </w:trPr>
        <w:tc>
          <w:tcPr>
            <w:tcW w:w="1440" w:type="dxa"/>
          </w:tcPr>
          <w:p w14:paraId="4C36136A" w14:textId="77777777" w:rsidR="00632D1C" w:rsidRDefault="00632D1C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9360" w:type="dxa"/>
          </w:tcPr>
          <w:p w14:paraId="4C36136B" w14:textId="77777777" w:rsidR="00632D1C" w:rsidRDefault="00632D1C">
            <w:pPr>
              <w:jc w:val="both"/>
              <w:rPr>
                <w:rFonts w:ascii="Arial" w:hAnsi="Arial"/>
                <w:b/>
                <w:sz w:val="22"/>
              </w:rPr>
            </w:pPr>
          </w:p>
        </w:tc>
      </w:tr>
      <w:tr w:rsidR="00632D1C" w14:paraId="4C36136F" w14:textId="77777777">
        <w:trPr>
          <w:jc w:val="center"/>
        </w:trPr>
        <w:tc>
          <w:tcPr>
            <w:tcW w:w="1440" w:type="dxa"/>
          </w:tcPr>
          <w:p w14:paraId="4C36136D" w14:textId="77777777" w:rsidR="00632D1C" w:rsidRDefault="00632D1C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9360" w:type="dxa"/>
          </w:tcPr>
          <w:p w14:paraId="4C36136E" w14:textId="77777777" w:rsidR="00632D1C" w:rsidRDefault="00632D1C">
            <w:pPr>
              <w:jc w:val="both"/>
              <w:rPr>
                <w:rFonts w:ascii="Arial" w:hAnsi="Arial"/>
                <w:b/>
                <w:sz w:val="22"/>
              </w:rPr>
            </w:pPr>
          </w:p>
        </w:tc>
      </w:tr>
    </w:tbl>
    <w:p w14:paraId="4C361370" w14:textId="77777777" w:rsidR="00632D1C" w:rsidRDefault="00632D1C"/>
    <w:p w14:paraId="1499C624" w14:textId="0215CED4" w:rsidR="00D80D0E" w:rsidRDefault="00D80D0E">
      <w:pPr>
        <w:pStyle w:val="BodyText"/>
        <w:spacing w:line="36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mployee Name: ____________________________________</w:t>
      </w:r>
    </w:p>
    <w:p w14:paraId="4C361371" w14:textId="6A530D5F" w:rsidR="00632D1C" w:rsidRDefault="00632D1C">
      <w:pPr>
        <w:pStyle w:val="BodyText"/>
        <w:spacing w:line="36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Employee Signature: _____________________________________ </w:t>
      </w:r>
      <w:proofErr w:type="gramStart"/>
      <w:r>
        <w:rPr>
          <w:rFonts w:ascii="Arial" w:hAnsi="Arial" w:cs="Arial"/>
          <w:b/>
          <w:bCs/>
        </w:rPr>
        <w:t>Date:_</w:t>
      </w:r>
      <w:proofErr w:type="gramEnd"/>
      <w:r>
        <w:rPr>
          <w:rFonts w:ascii="Arial" w:hAnsi="Arial" w:cs="Arial"/>
          <w:b/>
          <w:bCs/>
        </w:rPr>
        <w:t>______________________</w:t>
      </w:r>
    </w:p>
    <w:p w14:paraId="4C361372" w14:textId="77777777" w:rsidR="00632D1C" w:rsidRDefault="00632D1C">
      <w:pPr>
        <w:pStyle w:val="BodyText"/>
        <w:spacing w:line="360" w:lineRule="auto"/>
        <w:rPr>
          <w:rFonts w:ascii="Arial" w:hAnsi="Arial" w:cs="Arial"/>
          <w:b/>
          <w:bCs/>
        </w:rPr>
      </w:pPr>
    </w:p>
    <w:p w14:paraId="38F793E9" w14:textId="32356CFF" w:rsidR="00D80D0E" w:rsidRDefault="00D80D0E">
      <w:pPr>
        <w:pStyle w:val="BodyText"/>
        <w:spacing w:line="36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EO or Program Director/QDDP Name: _______________________</w:t>
      </w:r>
    </w:p>
    <w:p w14:paraId="35F87D9F" w14:textId="46A34BE0" w:rsidR="00D80D0E" w:rsidRDefault="00D80D0E">
      <w:pPr>
        <w:pStyle w:val="BodyText"/>
        <w:spacing w:line="36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EO or Program Director/QDDP</w:t>
      </w:r>
      <w:r w:rsidR="00632D1C">
        <w:rPr>
          <w:rFonts w:ascii="Arial" w:hAnsi="Arial" w:cs="Arial"/>
          <w:b/>
          <w:bCs/>
        </w:rPr>
        <w:t xml:space="preserve"> </w:t>
      </w:r>
      <w:proofErr w:type="gramStart"/>
      <w:r w:rsidR="00632D1C">
        <w:rPr>
          <w:rFonts w:ascii="Arial" w:hAnsi="Arial" w:cs="Arial"/>
          <w:b/>
          <w:bCs/>
        </w:rPr>
        <w:t>Sig</w:t>
      </w:r>
      <w:r>
        <w:rPr>
          <w:rFonts w:ascii="Arial" w:hAnsi="Arial" w:cs="Arial"/>
          <w:b/>
          <w:bCs/>
        </w:rPr>
        <w:t>nature:_</w:t>
      </w:r>
      <w:proofErr w:type="gramEnd"/>
      <w:r>
        <w:rPr>
          <w:rFonts w:ascii="Arial" w:hAnsi="Arial" w:cs="Arial"/>
          <w:b/>
          <w:bCs/>
        </w:rPr>
        <w:t>___________</w:t>
      </w:r>
      <w:r w:rsidR="00632D1C">
        <w:rPr>
          <w:rFonts w:ascii="Arial" w:hAnsi="Arial" w:cs="Arial"/>
          <w:b/>
          <w:bCs/>
        </w:rPr>
        <w:t xml:space="preserve">_________ </w:t>
      </w:r>
    </w:p>
    <w:p w14:paraId="4C361373" w14:textId="18F8090B" w:rsidR="00632D1C" w:rsidRDefault="00632D1C">
      <w:pPr>
        <w:pStyle w:val="BodyText"/>
        <w:spacing w:line="360" w:lineRule="auto"/>
        <w:rPr>
          <w:rFonts w:ascii="Arial" w:hAnsi="Arial" w:cs="Arial"/>
          <w:b/>
          <w:bCs/>
        </w:rPr>
      </w:pPr>
      <w:proofErr w:type="gramStart"/>
      <w:r>
        <w:rPr>
          <w:rFonts w:ascii="Arial" w:hAnsi="Arial" w:cs="Arial"/>
          <w:b/>
          <w:bCs/>
        </w:rPr>
        <w:t>Date:_</w:t>
      </w:r>
      <w:proofErr w:type="gramEnd"/>
      <w:r>
        <w:rPr>
          <w:rFonts w:ascii="Arial" w:hAnsi="Arial" w:cs="Arial"/>
          <w:b/>
          <w:bCs/>
        </w:rPr>
        <w:t>_______________________</w:t>
      </w:r>
    </w:p>
    <w:p w14:paraId="4C361374" w14:textId="77777777" w:rsidR="00632D1C" w:rsidRDefault="00632D1C">
      <w:pPr>
        <w:pStyle w:val="BodyText"/>
        <w:spacing w:line="360" w:lineRule="auto"/>
        <w:rPr>
          <w:b/>
          <w:bCs/>
        </w:rPr>
      </w:pPr>
    </w:p>
    <w:sectPr w:rsidR="00632D1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48B04B" w14:textId="77777777" w:rsidR="006D5910" w:rsidRDefault="006D5910" w:rsidP="00EF69F0">
      <w:r>
        <w:separator/>
      </w:r>
    </w:p>
  </w:endnote>
  <w:endnote w:type="continuationSeparator" w:id="0">
    <w:p w14:paraId="65EC57CB" w14:textId="77777777" w:rsidR="006D5910" w:rsidRDefault="006D5910" w:rsidP="00EF69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panose1 w:val="02020603040505020304"/>
    <w:charset w:val="4D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6845F0" w14:textId="77777777" w:rsidR="006D5910" w:rsidRDefault="006D5910" w:rsidP="00EF69F0">
      <w:r>
        <w:separator/>
      </w:r>
    </w:p>
  </w:footnote>
  <w:footnote w:type="continuationSeparator" w:id="0">
    <w:p w14:paraId="54306120" w14:textId="77777777" w:rsidR="006D5910" w:rsidRDefault="006D5910" w:rsidP="00EF69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val="fullPage" w:percent="13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0tDQzNzI3Mze1NDVU0lEKTi0uzszPAykwqgUA2v+63ywAAAA="/>
  </w:docVars>
  <w:rsids>
    <w:rsidRoot w:val="00632D1C"/>
    <w:rsid w:val="00083365"/>
    <w:rsid w:val="000D007A"/>
    <w:rsid w:val="000D5405"/>
    <w:rsid w:val="00105C01"/>
    <w:rsid w:val="00262C24"/>
    <w:rsid w:val="002D7290"/>
    <w:rsid w:val="002F4B82"/>
    <w:rsid w:val="00395EAB"/>
    <w:rsid w:val="003D32D5"/>
    <w:rsid w:val="0044774B"/>
    <w:rsid w:val="005038B6"/>
    <w:rsid w:val="005B4319"/>
    <w:rsid w:val="005C6760"/>
    <w:rsid w:val="00632D1C"/>
    <w:rsid w:val="00655864"/>
    <w:rsid w:val="006C53FA"/>
    <w:rsid w:val="006D5910"/>
    <w:rsid w:val="00744733"/>
    <w:rsid w:val="007D1532"/>
    <w:rsid w:val="008A47B4"/>
    <w:rsid w:val="00A23CAB"/>
    <w:rsid w:val="00A31BA4"/>
    <w:rsid w:val="00AE5EE0"/>
    <w:rsid w:val="00B479D1"/>
    <w:rsid w:val="00B52DB1"/>
    <w:rsid w:val="00C02B89"/>
    <w:rsid w:val="00C405C3"/>
    <w:rsid w:val="00C72862"/>
    <w:rsid w:val="00D80D0E"/>
    <w:rsid w:val="00EF69F0"/>
    <w:rsid w:val="00F92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36132E"/>
  <w15:chartTrackingRefBased/>
  <w15:docId w15:val="{F58A0635-39CD-499D-A875-5A8C8EC5C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Cs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Cs w:val="2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Cs w:val="2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Tms Rmn" w:hAnsi="Tms Rmn"/>
      <w:sz w:val="20"/>
      <w:szCs w:val="20"/>
    </w:rPr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28"/>
      <w:szCs w:val="20"/>
    </w:rPr>
  </w:style>
  <w:style w:type="paragraph" w:styleId="BalloonText">
    <w:name w:val="Balloon Text"/>
    <w:basedOn w:val="Normal"/>
    <w:link w:val="BalloonTextChar"/>
    <w:rsid w:val="006558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655864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rsid w:val="00EF69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F69F0"/>
    <w:rPr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3D32D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9BE48F6A8434BC0A206C4F2F26E59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43BBD-AA01-4114-8DE3-FFB0FCCB7586}"/>
      </w:docPartPr>
      <w:docPartBody>
        <w:p w:rsidR="00125534" w:rsidRDefault="00D55082">
          <w:r w:rsidRPr="00465F54">
            <w:rPr>
              <w:rStyle w:val="PlaceholderText"/>
            </w:rPr>
            <w:t>[Company]</w:t>
          </w:r>
        </w:p>
      </w:docPartBody>
    </w:docPart>
    <w:docPart>
      <w:docPartPr>
        <w:name w:val="0F1A5D31D4C24F67B1324E5AD2FE74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20841C-058D-4EDD-BAE0-DC755BCE649C}"/>
      </w:docPartPr>
      <w:docPartBody>
        <w:p w:rsidR="00125534" w:rsidRDefault="00D55082" w:rsidP="00D55082">
          <w:pPr>
            <w:pStyle w:val="0F1A5D31D4C24F67B1324E5AD2FE748D"/>
          </w:pPr>
          <w:r w:rsidRPr="00465F54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panose1 w:val="02020603040505020304"/>
    <w:charset w:val="4D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5082"/>
    <w:rsid w:val="00125534"/>
    <w:rsid w:val="005C6760"/>
    <w:rsid w:val="00D55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55082"/>
    <w:rPr>
      <w:color w:val="808080"/>
    </w:rPr>
  </w:style>
  <w:style w:type="paragraph" w:customStyle="1" w:styleId="0F1A5D31D4C24F67B1324E5AD2FE748D">
    <w:name w:val="0F1A5D31D4C24F67B1324E5AD2FE748D"/>
    <w:rsid w:val="00D5508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IONS COMMUNITY SERVICES INC</vt:lpstr>
    </vt:vector>
  </TitlesOfParts>
  <Company>Clark Quality Care</Company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S COMMUNITY SERVICES INC</dc:title>
  <dc:subject/>
  <dc:creator>"MAGNATE CONSULTING, LLC" &lt;magnateconsulting@outlook.com&gt;</dc:creator>
  <cp:keywords/>
  <cp:lastModifiedBy>Johari Clark</cp:lastModifiedBy>
  <cp:revision>2</cp:revision>
  <cp:lastPrinted>2014-06-07T14:51:00Z</cp:lastPrinted>
  <dcterms:created xsi:type="dcterms:W3CDTF">2025-10-02T20:05:00Z</dcterms:created>
  <dcterms:modified xsi:type="dcterms:W3CDTF">2025-10-02T20:05:00Z</dcterms:modified>
</cp:coreProperties>
</file>